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Egypt</w:t>
      </w:r>
      <w:r>
        <w:t xml:space="preserve"> </w:t>
      </w:r>
      <w:r>
        <w:t xml:space="preserve">Cairo</w:t>
      </w:r>
    </w:p>
    <w:bookmarkStart w:id="20" w:name="Xd4bf5fa47f6c02cbaf8a24090d4009da903be38"/>
    <w:p>
      <w:pPr>
        <w:pStyle w:val="Heading1"/>
      </w:pPr>
      <w:r>
        <w:t xml:space="preserve">Cover Letter for Social Worker Position in Egypt Cairo</w:t>
      </w:r>
    </w:p>
    <w:p>
      <w:pPr>
        <w:pStyle w:val="FirstParagraph"/>
      </w:pPr>
      <w:r>
        <w:t xml:space="preserve">Dear [Hiring Manager's Name],</w:t>
      </w:r>
    </w:p>
    <w:p>
      <w:pPr>
        <w:pStyle w:val="BodyText"/>
      </w:pPr>
      <w:r>
        <w:t xml:space="preserve">I am writing to express my enthusiastic interest in the Social Worker position at your esteemed organization, located in the vibrant and culturally rich city of Cairo, Egypt. As a dedicated professional with over [X years] of experience in social work, I am eager to contribute my skills and passion for supporting marginalized communities to the impactful work being done in Egypt Cairo. This opportunity aligns perfectly with my commitment to fostering social justice, empowerment, and holistic well-being within urban settings like Cairo, where the intersection of tradition and modernity presents unique challenges and opportunities.</w:t>
      </w:r>
    </w:p>
    <w:p>
      <w:pPr>
        <w:pStyle w:val="BodyText"/>
      </w:pPr>
      <w:r>
        <w:t xml:space="preserve">My journey as a Social Worker began in [specific location or organization], where I focused on [specific areas such as child welfare, mental health services, community development, or crisis intervention]. This experience honed my ability to navigate complex social issues while maintaining a client-centered approach. In Egypt Cairo, the demand for compassionate and skilled social workers is critical due to the city's diverse population and the pressing need for accessible support systems. I am particularly drawn to your organization’s mission of [mention specific mission or values from the job posting], as it reflects my own dedication to creating sustainable change in underserved communities.</w:t>
      </w:r>
    </w:p>
    <w:p>
      <w:pPr>
        <w:pStyle w:val="BodyText"/>
      </w:pPr>
      <w:r>
        <w:t xml:space="preserve">One of my most rewarding experiences in Egypt Cairo was [describe a specific project, initiative, or case study relevant to the region]. For example, I collaborated with local NGOs to establish [specific program or service], which aimed to address [specific issue such as poverty, education gaps, or mental health stigma]. This project not only provided immediate support but also empowered individuals to advocate for their rights and access resources tailored to their needs. Working in Cairo’s dynamic environment taught me the importance of cultural sensitivity, adaptability, and collaboration with community leaders to ensure solutions are both effective and respectful of local traditions.</w:t>
      </w:r>
    </w:p>
    <w:p>
      <w:pPr>
        <w:pStyle w:val="BodyText"/>
      </w:pPr>
      <w:r>
        <w:t xml:space="preserve">As a Social Worker in Egypt Cairo, I have developed a deep understanding of the socio-economic challenges facing urban populations. The city’s rapid urbanization, coupled with its rich tapestry of cultures, requires social workers to be both innovative and grounded in ethical practice. My background includes [mention specific skills or qualifications such as trauma-informed care, case management, policy advocacy, or cross-cultural communication]. These competencies enable me to address the multifaceted needs of clients while navigating the unique regulatory and cultural landscapes of Egypt.</w:t>
      </w:r>
    </w:p>
    <w:p>
      <w:pPr>
        <w:pStyle w:val="BodyText"/>
      </w:pPr>
      <w:r>
        <w:t xml:space="preserve">What sets me apart as a Social Worker is my unwavering commitment to lifelong learning and community engagement. I have consistently sought opportunities to expand my knowledge through [certifications, workshops, or training programs related to social work in Egypt]. For instance, I recently completed a course on [specific topic] that equipped me with tools to better support clients facing [specific issue]. This dedication ensures that my practice remains current and aligned with the evolving needs of Egypt Cairo’s communities.</w:t>
      </w:r>
    </w:p>
    <w:p>
      <w:pPr>
        <w:pStyle w:val="BodyText"/>
      </w:pPr>
      <w:r>
        <w:t xml:space="preserve">In addition to my professional experience, I am deeply passionate about contributing to the growth of social work in Egypt. I have volunteered with organizations such as [name of local or international NGO] to raise awareness about [specific cause], and I actively participate in forums that discuss policy reforms for marginalized groups. In Cairo, where the social work profession is still gaining recognition, I believe it is essential to advocate for systemic changes while providing direct support to those in need. This dual focus on grassroots efforts and institutional advocacy resonates with the values of your organization.</w:t>
      </w:r>
    </w:p>
    <w:p>
      <w:pPr>
        <w:pStyle w:val="BodyText"/>
      </w:pPr>
      <w:r>
        <w:t xml:space="preserve">My motivation as a Social Worker stems from a belief that every individual deserves dignity, opportunity, and access to resources that enable them to thrive. In Egypt Cairo, where disparities often intersect with cultural norms and economic barriers, this belief drives me to approach each case with empathy and integrity. For example, I once worked closely with a family navigating the complexities of [specific situation], providing not only emotional support but also connecting them with local services such as [specific resources]. This experience reinforced my conviction that social work is about building bridges between individuals and the systems that can uplift them.</w:t>
      </w:r>
    </w:p>
    <w:p>
      <w:pPr>
        <w:pStyle w:val="BodyText"/>
      </w:pPr>
      <w:r>
        <w:t xml:space="preserve">I am particularly inspired by the resilience of Cairo’s communities and their capacity to overcome adversity. As a Social Worker, I aim to be a partner in this journey, offering guidance, advocacy, and hope. My ability to communicate in [language if applicable] further enhances my effectiveness in working with diverse populations across Egypt Cairo. I am also comfortable using technology to streamline case management and engage with clients remotely, which is increasingly vital in today’s fast-paced urban environments.</w:t>
      </w:r>
    </w:p>
    <w:p>
      <w:pPr>
        <w:pStyle w:val="BodyText"/>
      </w:pPr>
      <w:r>
        <w:t xml:space="preserve">Finally, I want to emphasize that a Cover Letter is not just a document but a reflection of one’s values and aspirations. For me, this letter represents my commitment to making a meaningful impact as a Social Worker in Egypt Cairo. I am confident that my experience, skills, and passion align with the goals of your organization. I would be honored to contribute to your team and help advance the vital work being done in this remarkable city.</w:t>
      </w:r>
    </w:p>
    <w:p>
      <w:pPr>
        <w:pStyle w:val="BodyText"/>
      </w:pPr>
      <w:r>
        <w:t xml:space="preserve">Thank you for considering my application. I look forward to the opportunity to discuss how I can contribute to your mission as a Social Worker in Egypt Cairo.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Egypt Cairo</dc:title>
  <dc:creator/>
  <cp:keywords/>
  <dcterms:created xsi:type="dcterms:W3CDTF">2026-07-21T02:29:03Z</dcterms:created>
  <dcterms:modified xsi:type="dcterms:W3CDTF">2026-07-21T02:29:03Z</dcterms:modified>
</cp:coreProperties>
</file>

<file path=docProps/custom.xml><?xml version="1.0" encoding="utf-8"?>
<Properties xmlns="http://schemas.openxmlformats.org/officeDocument/2006/custom-properties" xmlns:vt="http://schemas.openxmlformats.org/officeDocument/2006/docPropsVTypes"/>
</file>